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c228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4a1a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9T07:07:35Z</dcterms:created>
  <dcterms:modified xsi:type="dcterms:W3CDTF">2017-11-09T07:07:35Z</dcterms:modified>
</cp:coreProperties>
</file>